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F446" w14:textId="31DF50C9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7815BD">
        <w:rPr>
          <w:rFonts w:ascii="Times New Roman" w:hAnsi="Times New Roman" w:cs="Times New Roman"/>
          <w:sz w:val="40"/>
          <w:szCs w:val="40"/>
        </w:rPr>
        <w:t>522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2721DE55" w:rsidR="00B2262A" w:rsidRDefault="007815BD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fo. Networks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37570AB2" w14:textId="267A21E1" w:rsidR="0025181D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25181D" w:rsidRPr="0025181D">
        <w:rPr>
          <w:rFonts w:ascii="Times New Roman" w:hAnsi="Times New Roman" w:cs="Times New Roman"/>
          <w:sz w:val="24"/>
          <w:szCs w:val="24"/>
        </w:rPr>
        <w:t>Dr. Yihan Li</w:t>
      </w:r>
      <w:r w:rsidR="0025181D">
        <w:rPr>
          <w:rFonts w:ascii="Times New Roman" w:hAnsi="Times New Roman" w:cs="Times New Roman"/>
          <w:sz w:val="24"/>
          <w:szCs w:val="24"/>
        </w:rPr>
        <w:t xml:space="preserve"> </w:t>
      </w:r>
      <w:r w:rsidR="004F4279">
        <w:rPr>
          <w:rFonts w:ascii="Times New Roman" w:hAnsi="Times New Roman" w:cs="Times New Roman"/>
          <w:sz w:val="24"/>
          <w:szCs w:val="24"/>
        </w:rPr>
        <w:t xml:space="preserve">&amp; </w:t>
      </w:r>
      <w:r w:rsidR="004F4279" w:rsidRPr="004F4279">
        <w:rPr>
          <w:rFonts w:ascii="Times New Roman" w:hAnsi="Times New Roman" w:cs="Times New Roman"/>
          <w:sz w:val="24"/>
          <w:szCs w:val="24"/>
        </w:rPr>
        <w:t>Chao Yang,</w:t>
      </w:r>
    </w:p>
    <w:p w14:paraId="667C7713" w14:textId="1550E3C6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624E51">
        <w:rPr>
          <w:rFonts w:ascii="Times New Roman" w:hAnsi="Times New Roman" w:cs="Times New Roman"/>
          <w:sz w:val="24"/>
          <w:szCs w:val="24"/>
        </w:rPr>
        <w:t>9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624E51">
        <w:rPr>
          <w:rFonts w:ascii="Times New Roman" w:hAnsi="Times New Roman" w:cs="Times New Roman"/>
          <w:sz w:val="24"/>
          <w:szCs w:val="24"/>
        </w:rPr>
        <w:t>9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2C5C9F72" w:rsidR="00B2262A" w:rsidRPr="004401D1" w:rsidRDefault="00AC04D7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>Lab</w:t>
      </w:r>
      <w:r w:rsidR="00DE63C3">
        <w:rPr>
          <w:rFonts w:ascii="Times New Roman" w:hAnsi="Times New Roman" w:cs="Times New Roman"/>
          <w:sz w:val="44"/>
          <w:szCs w:val="44"/>
        </w:rPr>
        <w:t xml:space="preserve"> </w:t>
      </w:r>
      <w:bookmarkEnd w:id="0"/>
      <w:r w:rsidR="00624E51">
        <w:rPr>
          <w:rFonts w:ascii="Times New Roman" w:hAnsi="Times New Roman" w:cs="Times New Roman"/>
          <w:sz w:val="44"/>
          <w:szCs w:val="44"/>
        </w:rPr>
        <w:t>2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5C56D6A3" w:rsidR="00B2262A" w:rsidRPr="00DE2A6B" w:rsidRDefault="0065536C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Lab was </w:t>
      </w:r>
      <w:r w:rsidR="00C64319">
        <w:rPr>
          <w:rFonts w:ascii="Times New Roman" w:hAnsi="Times New Roman" w:cs="Times New Roman"/>
          <w:sz w:val="24"/>
          <w:szCs w:val="24"/>
        </w:rPr>
        <w:t>a continuation</w:t>
      </w:r>
      <w:r w:rsidR="004F4279">
        <w:rPr>
          <w:rFonts w:ascii="Times New Roman" w:hAnsi="Times New Roman" w:cs="Times New Roman"/>
          <w:sz w:val="24"/>
          <w:szCs w:val="24"/>
        </w:rPr>
        <w:t xml:space="preserve"> to</w:t>
      </w:r>
      <w:r w:rsidR="00C64319">
        <w:rPr>
          <w:rFonts w:ascii="Times New Roman" w:hAnsi="Times New Roman" w:cs="Times New Roman"/>
          <w:sz w:val="24"/>
          <w:szCs w:val="24"/>
        </w:rPr>
        <w:t xml:space="preserve"> </w:t>
      </w:r>
      <w:r w:rsidR="00C64319" w:rsidRPr="00B62B57">
        <w:rPr>
          <w:rFonts w:ascii="Times New Roman" w:hAnsi="Times New Roman" w:cs="Times New Roman"/>
          <w:i/>
          <w:iCs/>
          <w:sz w:val="24"/>
          <w:szCs w:val="24"/>
        </w:rPr>
        <w:t xml:space="preserve">Lab </w:t>
      </w:r>
      <w:r w:rsidR="00B62B57" w:rsidRPr="00B62B57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4F4279">
        <w:rPr>
          <w:rFonts w:ascii="Times New Roman" w:hAnsi="Times New Roman" w:cs="Times New Roman"/>
          <w:sz w:val="24"/>
          <w:szCs w:val="24"/>
        </w:rPr>
        <w:t xml:space="preserve">. </w:t>
      </w:r>
      <w:r w:rsidR="00C64319">
        <w:rPr>
          <w:rFonts w:ascii="Times New Roman" w:hAnsi="Times New Roman" w:cs="Times New Roman"/>
          <w:sz w:val="24"/>
          <w:szCs w:val="24"/>
        </w:rPr>
        <w:t xml:space="preserve">We leaned a little more about Wireshark and how to </w:t>
      </w:r>
      <w:r w:rsidR="00B62B57">
        <w:rPr>
          <w:rFonts w:ascii="Times New Roman" w:hAnsi="Times New Roman" w:cs="Times New Roman"/>
          <w:sz w:val="24"/>
          <w:szCs w:val="24"/>
        </w:rPr>
        <w:t>find packet numbers and status codes along with other things</w:t>
      </w:r>
      <w:r w:rsidR="00C64319">
        <w:rPr>
          <w:rFonts w:ascii="Times New Roman" w:hAnsi="Times New Roman" w:cs="Times New Roman"/>
          <w:sz w:val="24"/>
          <w:szCs w:val="24"/>
        </w:rPr>
        <w:t>.</w:t>
      </w:r>
    </w:p>
    <w:p w14:paraId="706E3909" w14:textId="442942D0" w:rsidR="00AD4E27" w:rsidRDefault="00AD4E27" w:rsidP="0024404E">
      <w:pPr>
        <w:spacing w:line="240" w:lineRule="auto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AD4E27"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1. </w:t>
      </w:r>
      <w:proofErr w:type="gramStart"/>
      <w:r w:rsidRPr="00AD4E27">
        <w:rPr>
          <w:rFonts w:ascii="Times New Roman" w:eastAsiaTheme="majorEastAsia" w:hAnsi="Times New Roman" w:cs="Times New Roman"/>
          <w:b/>
          <w:bCs/>
          <w:sz w:val="32"/>
          <w:szCs w:val="32"/>
        </w:rPr>
        <w:t>Is  your</w:t>
      </w:r>
      <w:proofErr w:type="gramEnd"/>
      <w:r w:rsidRPr="00AD4E27"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 browser  running  HTTP  version  1.0  or  1.1?  </w:t>
      </w:r>
      <w:proofErr w:type="gramStart"/>
      <w:r w:rsidRPr="00AD4E27">
        <w:rPr>
          <w:rFonts w:ascii="Times New Roman" w:eastAsiaTheme="majorEastAsia" w:hAnsi="Times New Roman" w:cs="Times New Roman"/>
          <w:b/>
          <w:bCs/>
          <w:sz w:val="32"/>
          <w:szCs w:val="32"/>
        </w:rPr>
        <w:t>What  version</w:t>
      </w:r>
      <w:proofErr w:type="gramEnd"/>
      <w:r w:rsidRPr="00AD4E27"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 of  HTTP  is  the server running?</w:t>
      </w:r>
    </w:p>
    <w:p w14:paraId="331C4B60" w14:textId="268B7B83" w:rsidR="00393DE0" w:rsidRDefault="008037D2" w:rsidP="009518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5D6599">
        <w:rPr>
          <w:rFonts w:ascii="Times New Roman" w:hAnsi="Times New Roman" w:cs="Times New Roman"/>
          <w:sz w:val="24"/>
          <w:szCs w:val="24"/>
        </w:rPr>
        <w:t xml:space="preserve">Based on the info shown in </w:t>
      </w:r>
      <w:proofErr w:type="spellStart"/>
      <w:r w:rsidR="005D6599">
        <w:rPr>
          <w:rFonts w:ascii="Times New Roman" w:hAnsi="Times New Roman" w:cs="Times New Roman"/>
          <w:sz w:val="24"/>
          <w:szCs w:val="24"/>
        </w:rPr>
        <w:t>WireShark</w:t>
      </w:r>
      <w:proofErr w:type="spellEnd"/>
      <w:r w:rsidR="005D65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6599">
        <w:rPr>
          <w:rFonts w:ascii="Times New Roman" w:hAnsi="Times New Roman" w:cs="Times New Roman"/>
          <w:sz w:val="24"/>
          <w:szCs w:val="24"/>
        </w:rPr>
        <w:t>showin</w:t>
      </w:r>
      <w:proofErr w:type="spellEnd"/>
      <w:r w:rsidR="005D6599">
        <w:rPr>
          <w:rFonts w:ascii="Times New Roman" w:hAnsi="Times New Roman" w:cs="Times New Roman"/>
          <w:sz w:val="24"/>
          <w:szCs w:val="24"/>
        </w:rPr>
        <w:t xml:space="preserve"> in </w:t>
      </w:r>
      <w:r w:rsidR="005D6599" w:rsidRPr="00585CB9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5D6599">
        <w:rPr>
          <w:rFonts w:ascii="Times New Roman" w:hAnsi="Times New Roman" w:cs="Times New Roman"/>
          <w:sz w:val="24"/>
          <w:szCs w:val="24"/>
        </w:rPr>
        <w:t xml:space="preserve"> below, my browser is running HTT</w:t>
      </w:r>
      <w:r w:rsidR="00585CB9">
        <w:rPr>
          <w:rFonts w:ascii="Times New Roman" w:hAnsi="Times New Roman" w:cs="Times New Roman"/>
          <w:sz w:val="24"/>
          <w:szCs w:val="24"/>
        </w:rPr>
        <w:t>P</w:t>
      </w:r>
      <w:r w:rsidR="005D6599">
        <w:rPr>
          <w:rFonts w:ascii="Times New Roman" w:hAnsi="Times New Roman" w:cs="Times New Roman"/>
          <w:sz w:val="24"/>
          <w:szCs w:val="24"/>
        </w:rPr>
        <w:t xml:space="preserve"> version 1.1</w:t>
      </w:r>
      <w:r w:rsidR="00585CB9">
        <w:rPr>
          <w:rFonts w:ascii="Times New Roman" w:hAnsi="Times New Roman" w:cs="Times New Roman"/>
          <w:sz w:val="24"/>
          <w:szCs w:val="24"/>
        </w:rPr>
        <w:t>.</w:t>
      </w:r>
    </w:p>
    <w:p w14:paraId="21F26F46" w14:textId="14BA0D47" w:rsidR="00A22FCE" w:rsidRDefault="00585CB9" w:rsidP="00F54F68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85CB9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09C2A58" wp14:editId="42114BBC">
            <wp:extent cx="5658141" cy="4254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58141" cy="42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32297" w14:textId="75AB84AB" w:rsidR="007434A5" w:rsidRDefault="00A22FCE" w:rsidP="00F54F68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="00A31FA5"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p w14:paraId="483A4755" w14:textId="38FAC9A3" w:rsidR="00EF1241" w:rsidRDefault="00EF1241" w:rsidP="0024404E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EF1241">
        <w:rPr>
          <w:rFonts w:ascii="Times New Roman" w:eastAsiaTheme="majorEastAsia" w:hAnsi="Times New Roman" w:cs="Times New Roman"/>
          <w:b/>
          <w:bCs/>
          <w:sz w:val="32"/>
          <w:szCs w:val="32"/>
        </w:rPr>
        <w:t>2.</w:t>
      </w:r>
      <w:r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</w:t>
      </w:r>
      <w:r w:rsidRPr="00EF1241">
        <w:rPr>
          <w:rFonts w:ascii="Times New Roman" w:eastAsiaTheme="majorEastAsia" w:hAnsi="Times New Roman" w:cs="Times New Roman"/>
          <w:b/>
          <w:bCs/>
          <w:sz w:val="32"/>
          <w:szCs w:val="32"/>
        </w:rPr>
        <w:t>What languages (if any) does your browser indicate that it can accept to the server?</w:t>
      </w:r>
    </w:p>
    <w:p w14:paraId="7E6ACA15" w14:textId="0FA8411A" w:rsidR="00F37DD4" w:rsidRDefault="00EF1241" w:rsidP="0088027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checking, </w:t>
      </w:r>
      <w:proofErr w:type="spellStart"/>
      <w:r>
        <w:rPr>
          <w:rFonts w:ascii="Times New Roman" w:hAnsi="Times New Roman" w:cs="Times New Roman"/>
          <w:sz w:val="24"/>
          <w:szCs w:val="24"/>
        </w:rPr>
        <w:t>wireshar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ows that our browser accepts the following languages: </w:t>
      </w:r>
      <w:proofErr w:type="spellStart"/>
      <w:r w:rsidR="00F54F68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="00F54F68">
        <w:rPr>
          <w:rFonts w:ascii="Times New Roman" w:hAnsi="Times New Roman" w:cs="Times New Roman"/>
          <w:sz w:val="24"/>
          <w:szCs w:val="24"/>
        </w:rPr>
        <w:t xml:space="preserve">-US, </w:t>
      </w:r>
      <w:proofErr w:type="spellStart"/>
      <w:proofErr w:type="gramStart"/>
      <w:r w:rsidR="00F54F68">
        <w:rPr>
          <w:rFonts w:ascii="Times New Roman" w:hAnsi="Times New Roman" w:cs="Times New Roman"/>
          <w:sz w:val="24"/>
          <w:szCs w:val="24"/>
        </w:rPr>
        <w:t>en;q</w:t>
      </w:r>
      <w:proofErr w:type="spellEnd"/>
      <w:proofErr w:type="gramEnd"/>
      <w:r w:rsidR="00F54F68">
        <w:rPr>
          <w:rFonts w:ascii="Times New Roman" w:hAnsi="Times New Roman" w:cs="Times New Roman"/>
          <w:sz w:val="24"/>
          <w:szCs w:val="24"/>
        </w:rPr>
        <w:t xml:space="preserve">=0.9\r\n. This is shown in </w:t>
      </w:r>
      <w:r w:rsidR="00F54F68" w:rsidRPr="00F54F68">
        <w:rPr>
          <w:rFonts w:ascii="Times New Roman" w:hAnsi="Times New Roman" w:cs="Times New Roman"/>
          <w:i/>
          <w:iCs/>
          <w:sz w:val="24"/>
          <w:szCs w:val="24"/>
        </w:rPr>
        <w:t>Figure 2</w:t>
      </w:r>
      <w:r w:rsidR="00F54F68">
        <w:rPr>
          <w:rFonts w:ascii="Times New Roman" w:hAnsi="Times New Roman" w:cs="Times New Roman"/>
          <w:sz w:val="24"/>
          <w:szCs w:val="24"/>
        </w:rPr>
        <w:t xml:space="preserve"> below.</w:t>
      </w:r>
    </w:p>
    <w:p w14:paraId="636CE6D4" w14:textId="70E635B8" w:rsidR="0088027A" w:rsidRDefault="0023182B" w:rsidP="00F54F6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3182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AA7BA92" wp14:editId="1FAD4E14">
            <wp:extent cx="3245017" cy="27306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4501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4FEEA" w14:textId="5A18A13B" w:rsidR="007409B4" w:rsidRPr="00A31FA5" w:rsidRDefault="00AE69FA" w:rsidP="00F54F68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="007409B4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2</w:t>
      </w:r>
    </w:p>
    <w:p w14:paraId="2A925EAB" w14:textId="77777777" w:rsidR="00602EB6" w:rsidRDefault="00602EB6" w:rsidP="00602EB6">
      <w:pPr>
        <w:spacing w:line="480" w:lineRule="auto"/>
        <w:jc w:val="both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</w:p>
    <w:p w14:paraId="4CD24DC5" w14:textId="77777777" w:rsidR="00602EB6" w:rsidRDefault="00602EB6" w:rsidP="00602EB6">
      <w:pPr>
        <w:spacing w:line="480" w:lineRule="auto"/>
        <w:jc w:val="both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</w:p>
    <w:p w14:paraId="0FD92FC8" w14:textId="4C46A26F" w:rsidR="00602EB6" w:rsidRDefault="00602EB6" w:rsidP="0024404E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602EB6">
        <w:rPr>
          <w:rFonts w:ascii="Times New Roman" w:eastAsiaTheme="majorEastAsia" w:hAnsi="Times New Roman" w:cs="Times New Roman"/>
          <w:b/>
          <w:bCs/>
          <w:sz w:val="32"/>
          <w:szCs w:val="32"/>
        </w:rPr>
        <w:t>3.</w:t>
      </w:r>
      <w:r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</w:t>
      </w:r>
      <w:r w:rsidRPr="00602EB6">
        <w:rPr>
          <w:rFonts w:ascii="Times New Roman" w:eastAsiaTheme="majorEastAsia" w:hAnsi="Times New Roman" w:cs="Times New Roman"/>
          <w:b/>
          <w:bCs/>
          <w:sz w:val="32"/>
          <w:szCs w:val="32"/>
        </w:rPr>
        <w:t>What is the IP address of your computer? Of the gaia.cs.umass.edu server?</w:t>
      </w:r>
    </w:p>
    <w:p w14:paraId="031227F5" w14:textId="2BE2D8FF" w:rsidR="00AE69FA" w:rsidRDefault="0031735B" w:rsidP="00602EB6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checking </w:t>
      </w:r>
      <w:proofErr w:type="spellStart"/>
      <w:r>
        <w:rPr>
          <w:rFonts w:ascii="Times New Roman" w:hAnsi="Times New Roman" w:cs="Times New Roman"/>
          <w:sz w:val="24"/>
          <w:szCs w:val="24"/>
        </w:rPr>
        <w:t>wireshar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the IP of the website and our </w:t>
      </w:r>
      <w:r w:rsidR="005A722C">
        <w:rPr>
          <w:rFonts w:ascii="Times New Roman" w:hAnsi="Times New Roman" w:cs="Times New Roman"/>
          <w:sz w:val="24"/>
          <w:szCs w:val="24"/>
        </w:rPr>
        <w:t>PC, we get 192.188.1.11 for the website IP and 128.119.24</w:t>
      </w:r>
      <w:r w:rsidR="00685ECE">
        <w:rPr>
          <w:rFonts w:ascii="Times New Roman" w:hAnsi="Times New Roman" w:cs="Times New Roman"/>
          <w:sz w:val="24"/>
          <w:szCs w:val="24"/>
        </w:rPr>
        <w:t xml:space="preserve">5.12 for our PC IP address as seen below in </w:t>
      </w:r>
      <w:r w:rsidR="00685ECE" w:rsidRPr="00685ECE">
        <w:rPr>
          <w:rFonts w:ascii="Times New Roman" w:hAnsi="Times New Roman" w:cs="Times New Roman"/>
          <w:i/>
          <w:iCs/>
          <w:sz w:val="24"/>
          <w:szCs w:val="24"/>
        </w:rPr>
        <w:t>Figure 3</w:t>
      </w:r>
      <w:r w:rsidR="00685ECE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0197A9A1" w14:textId="4CEE0400" w:rsidR="00AE69FA" w:rsidRDefault="005A722C" w:rsidP="004E79BF">
      <w:pPr>
        <w:spacing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A722C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21C4346" wp14:editId="714DB502">
            <wp:extent cx="4877481" cy="657317"/>
            <wp:effectExtent l="0" t="0" r="0" b="9525"/>
            <wp:docPr id="3" name="Picture 3" descr="A picture containing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rectang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A4278" w14:textId="1A62D823" w:rsidR="00950129" w:rsidRDefault="00AE69FA" w:rsidP="00AE69FA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="001609A0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3</w:t>
      </w:r>
    </w:p>
    <w:p w14:paraId="104A6500" w14:textId="77777777" w:rsidR="00237F73" w:rsidRDefault="00237F73" w:rsidP="007B1F3F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237F73">
        <w:rPr>
          <w:rFonts w:ascii="Times New Roman" w:eastAsiaTheme="majorEastAsia" w:hAnsi="Times New Roman" w:cs="Times New Roman"/>
          <w:b/>
          <w:bCs/>
          <w:sz w:val="32"/>
          <w:szCs w:val="32"/>
        </w:rPr>
        <w:t>4.</w:t>
      </w:r>
      <w:r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</w:t>
      </w:r>
      <w:r w:rsidRPr="00237F73">
        <w:rPr>
          <w:rFonts w:ascii="Times New Roman" w:eastAsiaTheme="majorEastAsia" w:hAnsi="Times New Roman" w:cs="Times New Roman"/>
          <w:b/>
          <w:bCs/>
          <w:sz w:val="32"/>
          <w:szCs w:val="32"/>
        </w:rPr>
        <w:t>What is the status code returned from the server to your browser?</w:t>
      </w:r>
    </w:p>
    <w:p w14:paraId="41103648" w14:textId="47C851C4" w:rsidR="00685ECE" w:rsidRDefault="004E79BF" w:rsidP="00237F73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tatus code returned is 200 after checking </w:t>
      </w:r>
      <w:proofErr w:type="spellStart"/>
      <w:r>
        <w:rPr>
          <w:rFonts w:ascii="Times New Roman" w:hAnsi="Times New Roman" w:cs="Times New Roman"/>
          <w:sz w:val="24"/>
          <w:szCs w:val="24"/>
        </w:rPr>
        <w:t>wireshar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is shown in </w:t>
      </w:r>
      <w:r w:rsidRPr="004E79BF">
        <w:rPr>
          <w:rFonts w:ascii="Times New Roman" w:hAnsi="Times New Roman" w:cs="Times New Roman"/>
          <w:i/>
          <w:iCs/>
          <w:sz w:val="24"/>
          <w:szCs w:val="24"/>
        </w:rPr>
        <w:t>Figure 4.</w:t>
      </w:r>
    </w:p>
    <w:p w14:paraId="25FF4F56" w14:textId="59D44023" w:rsidR="00685ECE" w:rsidRDefault="002E525E" w:rsidP="004E79B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E525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EAD6943" wp14:editId="1DAC146C">
            <wp:extent cx="2219635" cy="323895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19635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34E4A" w14:textId="6CB64841" w:rsidR="00685ECE" w:rsidRPr="00271B35" w:rsidRDefault="00685ECE" w:rsidP="00685EC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Figure </w:t>
      </w:r>
      <w:r w:rsidR="004E79BF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4</w:t>
      </w:r>
    </w:p>
    <w:p w14:paraId="30FB0436" w14:textId="77777777" w:rsidR="0041333C" w:rsidRDefault="0041333C" w:rsidP="007B1F3F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41333C">
        <w:rPr>
          <w:rFonts w:ascii="Times New Roman" w:eastAsiaTheme="majorEastAsia" w:hAnsi="Times New Roman" w:cs="Times New Roman"/>
          <w:b/>
          <w:bCs/>
          <w:sz w:val="32"/>
          <w:szCs w:val="32"/>
        </w:rPr>
        <w:t>5.</w:t>
      </w:r>
      <w:r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</w:t>
      </w:r>
      <w:r w:rsidRPr="0041333C">
        <w:rPr>
          <w:rFonts w:ascii="Times New Roman" w:eastAsiaTheme="majorEastAsia" w:hAnsi="Times New Roman" w:cs="Times New Roman"/>
          <w:b/>
          <w:bCs/>
          <w:sz w:val="32"/>
          <w:szCs w:val="32"/>
        </w:rPr>
        <w:t>How many bytes of content are being returned to your browser?</w:t>
      </w:r>
    </w:p>
    <w:p w14:paraId="7BFCFE8C" w14:textId="5D6DB87C" w:rsidR="0041333C" w:rsidRDefault="00EB4B7D" w:rsidP="0041333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checking </w:t>
      </w:r>
      <w:proofErr w:type="spellStart"/>
      <w:r>
        <w:rPr>
          <w:rFonts w:ascii="Times New Roman" w:hAnsi="Times New Roman" w:cs="Times New Roman"/>
          <w:sz w:val="24"/>
          <w:szCs w:val="24"/>
        </w:rPr>
        <w:t>WireShar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it seems the number of bytes retrieved is 128 bytes. This is shown in </w:t>
      </w:r>
      <w:r w:rsidRPr="00EB4B7D">
        <w:rPr>
          <w:rFonts w:ascii="Times New Roman" w:hAnsi="Times New Roman" w:cs="Times New Roman"/>
          <w:i/>
          <w:iCs/>
          <w:sz w:val="24"/>
          <w:szCs w:val="24"/>
        </w:rPr>
        <w:t>Figure 5</w:t>
      </w:r>
      <w:r>
        <w:rPr>
          <w:rFonts w:ascii="Times New Roman" w:hAnsi="Times New Roman" w:cs="Times New Roman"/>
          <w:sz w:val="24"/>
          <w:szCs w:val="24"/>
        </w:rPr>
        <w:t xml:space="preserve"> below.</w:t>
      </w:r>
    </w:p>
    <w:p w14:paraId="33BE2F88" w14:textId="06ECCEB9" w:rsidR="0041333C" w:rsidRDefault="00EB4B7D" w:rsidP="0041333C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B4B7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5C33590" wp14:editId="6CEA9FE4">
            <wp:extent cx="2857647" cy="558829"/>
            <wp:effectExtent l="0" t="0" r="0" b="0"/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57647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232D3" w14:textId="46F08159" w:rsidR="0041333C" w:rsidRPr="00271B35" w:rsidRDefault="0041333C" w:rsidP="0041333C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Figure </w:t>
      </w:r>
      <w:r w:rsidR="00EB4B7D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5</w:t>
      </w:r>
    </w:p>
    <w:p w14:paraId="144827F7" w14:textId="07CD171F" w:rsidR="007E5E26" w:rsidRDefault="007E5E26" w:rsidP="00937DD8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7E5E26">
        <w:rPr>
          <w:rFonts w:ascii="Times New Roman" w:eastAsiaTheme="majorEastAsia" w:hAnsi="Times New Roman" w:cs="Times New Roman"/>
          <w:b/>
          <w:bCs/>
          <w:sz w:val="32"/>
          <w:szCs w:val="32"/>
        </w:rPr>
        <w:t>6.</w:t>
      </w:r>
      <w:r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</w:t>
      </w:r>
      <w:proofErr w:type="gramStart"/>
      <w:r w:rsidRPr="007E5E26">
        <w:rPr>
          <w:rFonts w:ascii="Times New Roman" w:eastAsiaTheme="majorEastAsia" w:hAnsi="Times New Roman" w:cs="Times New Roman"/>
          <w:b/>
          <w:bCs/>
          <w:sz w:val="32"/>
          <w:szCs w:val="32"/>
        </w:rPr>
        <w:t>How  many</w:t>
      </w:r>
      <w:proofErr w:type="gramEnd"/>
      <w:r w:rsidRPr="007E5E26"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 HTTP  GET  request  messages  did  your  browser  send?  </w:t>
      </w:r>
      <w:proofErr w:type="gramStart"/>
      <w:r w:rsidRPr="007E5E26">
        <w:rPr>
          <w:rFonts w:ascii="Times New Roman" w:eastAsiaTheme="majorEastAsia" w:hAnsi="Times New Roman" w:cs="Times New Roman"/>
          <w:b/>
          <w:bCs/>
          <w:sz w:val="32"/>
          <w:szCs w:val="32"/>
        </w:rPr>
        <w:t>Which  packet</w:t>
      </w:r>
      <w:proofErr w:type="gramEnd"/>
      <w:r w:rsidRPr="007E5E26"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number in the trace contains the GET message for the Bill or Rights?</w:t>
      </w:r>
    </w:p>
    <w:p w14:paraId="3A0BC70C" w14:textId="4510CAE3" w:rsidR="00817AAE" w:rsidRDefault="00817AAE" w:rsidP="00937DD8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checking </w:t>
      </w:r>
      <w:proofErr w:type="spellStart"/>
      <w:r>
        <w:rPr>
          <w:rFonts w:ascii="Times New Roman" w:hAnsi="Times New Roman" w:cs="Times New Roman"/>
          <w:sz w:val="24"/>
          <w:szCs w:val="24"/>
        </w:rPr>
        <w:t>WireShar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B74598">
        <w:rPr>
          <w:rFonts w:ascii="Times New Roman" w:hAnsi="Times New Roman" w:cs="Times New Roman"/>
          <w:sz w:val="24"/>
          <w:szCs w:val="24"/>
        </w:rPr>
        <w:t xml:space="preserve">I only had one GET request. The packet number for the GET request seems to be 23, as seen below in </w:t>
      </w:r>
      <w:r w:rsidR="00B74598" w:rsidRPr="00B74598">
        <w:rPr>
          <w:rFonts w:ascii="Times New Roman" w:hAnsi="Times New Roman" w:cs="Times New Roman"/>
          <w:i/>
          <w:iCs/>
          <w:sz w:val="24"/>
          <w:szCs w:val="24"/>
        </w:rPr>
        <w:t>Figure 6.</w:t>
      </w:r>
    </w:p>
    <w:p w14:paraId="70DFF099" w14:textId="30B4CC08" w:rsidR="00817AAE" w:rsidRDefault="00B74598" w:rsidP="00817AA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7459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304115F" wp14:editId="2D2620EE">
            <wp:extent cx="5943600" cy="53721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E043C" w14:textId="4D27B89F" w:rsidR="00817AAE" w:rsidRDefault="00817AAE" w:rsidP="00817AA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Figure </w:t>
      </w:r>
      <w:r w:rsidR="00CF2D0B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6</w:t>
      </w:r>
    </w:p>
    <w:p w14:paraId="486F522C" w14:textId="3B0A13AF" w:rsidR="008E3ABB" w:rsidRDefault="008E3ABB" w:rsidP="008E3ABB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8E3ABB">
        <w:rPr>
          <w:rFonts w:ascii="Times New Roman" w:eastAsiaTheme="majorEastAsia" w:hAnsi="Times New Roman" w:cs="Times New Roman"/>
          <w:b/>
          <w:bCs/>
          <w:sz w:val="32"/>
          <w:szCs w:val="32"/>
        </w:rPr>
        <w:lastRenderedPageBreak/>
        <w:t>7.</w:t>
      </w:r>
      <w:r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</w:t>
      </w:r>
      <w:proofErr w:type="gramStart"/>
      <w:r w:rsidRPr="008E3ABB">
        <w:rPr>
          <w:rFonts w:ascii="Times New Roman" w:eastAsiaTheme="majorEastAsia" w:hAnsi="Times New Roman" w:cs="Times New Roman"/>
          <w:b/>
          <w:bCs/>
          <w:sz w:val="32"/>
          <w:szCs w:val="32"/>
        </w:rPr>
        <w:t>Which  packet</w:t>
      </w:r>
      <w:proofErr w:type="gramEnd"/>
      <w:r w:rsidRPr="008E3ABB"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 number  in  the  trace  contains  the  status  code  and  phrase  associated with the response to the HTTP GET request?</w:t>
      </w:r>
    </w:p>
    <w:p w14:paraId="35F53867" w14:textId="4FD00A5E" w:rsidR="00E91617" w:rsidRDefault="00CF2D0B" w:rsidP="00E9161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cket </w:t>
      </w:r>
      <w:r w:rsidR="00AD5390">
        <w:rPr>
          <w:rFonts w:ascii="Times New Roman" w:hAnsi="Times New Roman" w:cs="Times New Roman"/>
          <w:sz w:val="24"/>
          <w:szCs w:val="24"/>
        </w:rPr>
        <w:t>number</w:t>
      </w:r>
      <w:r>
        <w:rPr>
          <w:rFonts w:ascii="Times New Roman" w:hAnsi="Times New Roman" w:cs="Times New Roman"/>
          <w:sz w:val="24"/>
          <w:szCs w:val="24"/>
        </w:rPr>
        <w:t xml:space="preserve"> 39 contains </w:t>
      </w:r>
      <w:r w:rsidR="00AD5390">
        <w:rPr>
          <w:rFonts w:ascii="Times New Roman" w:hAnsi="Times New Roman" w:cs="Times New Roman"/>
          <w:sz w:val="24"/>
          <w:szCs w:val="24"/>
        </w:rPr>
        <w:t xml:space="preserve">the status code and phrase associated with the response to GET request. This is shown in </w:t>
      </w:r>
      <w:r w:rsidR="00AD5390" w:rsidRPr="00AD5390">
        <w:rPr>
          <w:rFonts w:ascii="Times New Roman" w:hAnsi="Times New Roman" w:cs="Times New Roman"/>
          <w:i/>
          <w:iCs/>
          <w:sz w:val="24"/>
          <w:szCs w:val="24"/>
        </w:rPr>
        <w:t>Figure 7</w:t>
      </w:r>
      <w:r w:rsidR="00AD5390">
        <w:rPr>
          <w:rFonts w:ascii="Times New Roman" w:hAnsi="Times New Roman" w:cs="Times New Roman"/>
          <w:sz w:val="24"/>
          <w:szCs w:val="24"/>
        </w:rPr>
        <w:t xml:space="preserve"> below.</w:t>
      </w:r>
    </w:p>
    <w:p w14:paraId="1B81A1A2" w14:textId="498005D7" w:rsidR="00E91617" w:rsidRDefault="00CF2D0B" w:rsidP="00E91617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F2D0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F6CE63E" wp14:editId="726DF880">
            <wp:extent cx="5943600" cy="45148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29200" w14:textId="16B0C7B1" w:rsidR="00E91617" w:rsidRPr="00271B35" w:rsidRDefault="00E91617" w:rsidP="00E91617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Figure </w:t>
      </w:r>
      <w:r w:rsidR="00CF2D0B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7</w:t>
      </w:r>
    </w:p>
    <w:p w14:paraId="2CA11E13" w14:textId="51C66F55" w:rsidR="00E66B97" w:rsidRDefault="00E66B97" w:rsidP="007B1F3F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E66B97">
        <w:rPr>
          <w:rFonts w:ascii="Times New Roman" w:eastAsiaTheme="majorEastAsia" w:hAnsi="Times New Roman" w:cs="Times New Roman"/>
          <w:b/>
          <w:bCs/>
          <w:sz w:val="32"/>
          <w:szCs w:val="32"/>
        </w:rPr>
        <w:t>8.</w:t>
      </w:r>
      <w:r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</w:t>
      </w:r>
      <w:r w:rsidRPr="00E66B97">
        <w:rPr>
          <w:rFonts w:ascii="Times New Roman" w:eastAsiaTheme="majorEastAsia" w:hAnsi="Times New Roman" w:cs="Times New Roman"/>
          <w:b/>
          <w:bCs/>
          <w:sz w:val="32"/>
          <w:szCs w:val="32"/>
        </w:rPr>
        <w:t>What is the status code and phrase in the response?</w:t>
      </w:r>
    </w:p>
    <w:p w14:paraId="7F562AE9" w14:textId="04DCFB4B" w:rsidR="009C5261" w:rsidRDefault="00742BAB" w:rsidP="009C526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atus code is 304 and has the response phrase “Not Modified”</w:t>
      </w:r>
      <w:r w:rsidR="009C526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is can be seen in </w:t>
      </w:r>
      <w:r w:rsidRPr="00742BAB">
        <w:rPr>
          <w:rFonts w:ascii="Times New Roman" w:hAnsi="Times New Roman" w:cs="Times New Roman"/>
          <w:i/>
          <w:iCs/>
          <w:sz w:val="24"/>
          <w:szCs w:val="24"/>
        </w:rPr>
        <w:t>Figure 8</w:t>
      </w:r>
      <w:r>
        <w:rPr>
          <w:rFonts w:ascii="Times New Roman" w:hAnsi="Times New Roman" w:cs="Times New Roman"/>
          <w:sz w:val="24"/>
          <w:szCs w:val="24"/>
        </w:rPr>
        <w:t xml:space="preserve"> below.</w:t>
      </w:r>
    </w:p>
    <w:p w14:paraId="27B92595" w14:textId="0D20CAB8" w:rsidR="009C5261" w:rsidRDefault="00742BAB" w:rsidP="009C5261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42BA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E0DB25C" wp14:editId="39A3289D">
            <wp:extent cx="4222750" cy="922126"/>
            <wp:effectExtent l="0" t="0" r="6350" b="0"/>
            <wp:docPr id="16" name="Picture 1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chat or text messag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9137" cy="925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AEA96" w14:textId="4EFAC23E" w:rsidR="00E91617" w:rsidRPr="009C5261" w:rsidRDefault="009C5261" w:rsidP="009C5261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8</w:t>
      </w:r>
    </w:p>
    <w:p w14:paraId="1284197D" w14:textId="62D1F659" w:rsidR="0082405E" w:rsidRDefault="0082405E" w:rsidP="0082405E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82405E">
        <w:rPr>
          <w:rFonts w:ascii="Times New Roman" w:eastAsiaTheme="majorEastAsia" w:hAnsi="Times New Roman" w:cs="Times New Roman"/>
          <w:b/>
          <w:bCs/>
          <w:sz w:val="32"/>
          <w:szCs w:val="32"/>
        </w:rPr>
        <w:t>9.</w:t>
      </w:r>
      <w:r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</w:t>
      </w:r>
      <w:r w:rsidRPr="0082405E">
        <w:rPr>
          <w:rFonts w:ascii="Times New Roman" w:eastAsiaTheme="majorEastAsia" w:hAnsi="Times New Roman" w:cs="Times New Roman"/>
          <w:b/>
          <w:bCs/>
          <w:sz w:val="32"/>
          <w:szCs w:val="32"/>
        </w:rPr>
        <w:t>How many HTTP GET request messages did your browser send? To which</w:t>
      </w:r>
      <w:r w:rsidR="004E6739"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</w:t>
      </w:r>
      <w:r w:rsidRPr="0082405E">
        <w:rPr>
          <w:rFonts w:ascii="Times New Roman" w:eastAsiaTheme="majorEastAsia" w:hAnsi="Times New Roman" w:cs="Times New Roman"/>
          <w:b/>
          <w:bCs/>
          <w:sz w:val="32"/>
          <w:szCs w:val="32"/>
        </w:rPr>
        <w:t>Internet addresses were these GET requests sent?</w:t>
      </w:r>
    </w:p>
    <w:p w14:paraId="378811EB" w14:textId="60412F2B" w:rsidR="001F7DFB" w:rsidRDefault="003D13A2" w:rsidP="008C5C4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looking at </w:t>
      </w:r>
      <w:proofErr w:type="spellStart"/>
      <w:r>
        <w:rPr>
          <w:rFonts w:ascii="Times New Roman" w:hAnsi="Times New Roman" w:cs="Times New Roman"/>
          <w:sz w:val="24"/>
          <w:szCs w:val="24"/>
        </w:rPr>
        <w:t>wireshar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fter entering the URL, it seems that we sent 3 GET requests</w:t>
      </w:r>
      <w:r w:rsidR="004E6739">
        <w:rPr>
          <w:rFonts w:ascii="Times New Roman" w:hAnsi="Times New Roman" w:cs="Times New Roman"/>
          <w:sz w:val="24"/>
          <w:szCs w:val="24"/>
        </w:rPr>
        <w:t xml:space="preserve"> through the browser.</w:t>
      </w:r>
      <w:r w:rsidR="00DA6F6F">
        <w:rPr>
          <w:rFonts w:ascii="Times New Roman" w:hAnsi="Times New Roman" w:cs="Times New Roman"/>
          <w:sz w:val="24"/>
          <w:szCs w:val="24"/>
        </w:rPr>
        <w:t xml:space="preserve"> The requests </w:t>
      </w:r>
      <w:proofErr w:type="gramStart"/>
      <w:r w:rsidR="00DA6F6F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="00DA6F6F">
        <w:rPr>
          <w:rFonts w:ascii="Times New Roman" w:hAnsi="Times New Roman" w:cs="Times New Roman"/>
          <w:sz w:val="24"/>
          <w:szCs w:val="24"/>
        </w:rPr>
        <w:t xml:space="preserve"> sent to</w:t>
      </w:r>
      <w:r w:rsidR="00744185">
        <w:rPr>
          <w:rFonts w:ascii="Times New Roman" w:hAnsi="Times New Roman" w:cs="Times New Roman"/>
          <w:sz w:val="24"/>
          <w:szCs w:val="24"/>
        </w:rPr>
        <w:t xml:space="preserve"> </w:t>
      </w:r>
      <w:r w:rsidR="00744185" w:rsidRPr="00744185">
        <w:rPr>
          <w:rFonts w:ascii="Times New Roman" w:hAnsi="Times New Roman" w:cs="Times New Roman"/>
          <w:sz w:val="24"/>
          <w:szCs w:val="24"/>
        </w:rPr>
        <w:t>gaia.cs.umass.edu</w:t>
      </w:r>
      <w:r w:rsidR="00463B2F">
        <w:rPr>
          <w:rFonts w:ascii="Times New Roman" w:hAnsi="Times New Roman" w:cs="Times New Roman"/>
          <w:sz w:val="24"/>
          <w:szCs w:val="24"/>
        </w:rPr>
        <w:t xml:space="preserve"> and requested </w:t>
      </w:r>
      <w:proofErr w:type="spellStart"/>
      <w:r w:rsidR="002A3C64">
        <w:rPr>
          <w:rFonts w:ascii="Times New Roman" w:hAnsi="Times New Roman" w:cs="Times New Roman"/>
          <w:sz w:val="24"/>
          <w:szCs w:val="24"/>
        </w:rPr>
        <w:t>wireshark</w:t>
      </w:r>
      <w:proofErr w:type="spellEnd"/>
      <w:r w:rsidR="002A3C64">
        <w:rPr>
          <w:rFonts w:ascii="Times New Roman" w:hAnsi="Times New Roman" w:cs="Times New Roman"/>
          <w:sz w:val="24"/>
          <w:szCs w:val="24"/>
        </w:rPr>
        <w:t xml:space="preserve">-labs/HTTP-wireshark-file4.html, </w:t>
      </w:r>
      <w:r w:rsidR="00EC4D71">
        <w:rPr>
          <w:rFonts w:ascii="Times New Roman" w:hAnsi="Times New Roman" w:cs="Times New Roman"/>
          <w:sz w:val="24"/>
          <w:szCs w:val="24"/>
        </w:rPr>
        <w:t>pearson.png, and 8E_cover_small.jpg. All</w:t>
      </w:r>
      <w:r w:rsidR="003F3BB0">
        <w:rPr>
          <w:rFonts w:ascii="Times New Roman" w:hAnsi="Times New Roman" w:cs="Times New Roman"/>
          <w:sz w:val="24"/>
          <w:szCs w:val="24"/>
        </w:rPr>
        <w:t xml:space="preserve"> info gathered from </w:t>
      </w:r>
      <w:proofErr w:type="spellStart"/>
      <w:r w:rsidR="003F3BB0">
        <w:rPr>
          <w:rFonts w:ascii="Times New Roman" w:hAnsi="Times New Roman" w:cs="Times New Roman"/>
          <w:sz w:val="24"/>
          <w:szCs w:val="24"/>
        </w:rPr>
        <w:t>wireshark</w:t>
      </w:r>
      <w:proofErr w:type="spellEnd"/>
      <w:r w:rsidR="003F3BB0">
        <w:rPr>
          <w:rFonts w:ascii="Times New Roman" w:hAnsi="Times New Roman" w:cs="Times New Roman"/>
          <w:sz w:val="24"/>
          <w:szCs w:val="24"/>
        </w:rPr>
        <w:t xml:space="preserve"> can be seen in </w:t>
      </w:r>
      <w:r w:rsidR="003F3BB0" w:rsidRPr="003F3BB0">
        <w:rPr>
          <w:rFonts w:ascii="Times New Roman" w:hAnsi="Times New Roman" w:cs="Times New Roman"/>
          <w:i/>
          <w:iCs/>
          <w:sz w:val="24"/>
          <w:szCs w:val="24"/>
        </w:rPr>
        <w:t>Figures 8 and 9</w:t>
      </w:r>
      <w:r w:rsidR="003F3BB0">
        <w:rPr>
          <w:rFonts w:ascii="Times New Roman" w:hAnsi="Times New Roman" w:cs="Times New Roman"/>
          <w:sz w:val="24"/>
          <w:szCs w:val="24"/>
        </w:rPr>
        <w:t xml:space="preserve"> below.</w:t>
      </w:r>
    </w:p>
    <w:p w14:paraId="47E63D27" w14:textId="57E12347" w:rsidR="007A3C57" w:rsidRDefault="00DA6F6F" w:rsidP="009D14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A6F6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3132DBC" wp14:editId="5D2EE2CA">
            <wp:extent cx="5943600" cy="785495"/>
            <wp:effectExtent l="0" t="0" r="0" b="0"/>
            <wp:docPr id="19" name="Picture 19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able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4E139" w14:textId="1D4215DC" w:rsidR="007A3C57" w:rsidRDefault="007A3C57" w:rsidP="007A3C57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8</w:t>
      </w:r>
    </w:p>
    <w:p w14:paraId="0B4D6281" w14:textId="42A58177" w:rsidR="00463B2F" w:rsidRDefault="00463B2F" w:rsidP="007A3C57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463B2F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lastRenderedPageBreak/>
        <w:drawing>
          <wp:inline distT="0" distB="0" distL="0" distR="0" wp14:anchorId="6264894C" wp14:editId="67E9D655">
            <wp:extent cx="4178300" cy="695491"/>
            <wp:effectExtent l="0" t="0" r="0" b="952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92415" cy="697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4BD7D" w14:textId="1B761CF8" w:rsidR="00463B2F" w:rsidRPr="009C5261" w:rsidRDefault="00463B2F" w:rsidP="007A3C57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9</w:t>
      </w:r>
    </w:p>
    <w:p w14:paraId="70E8AC07" w14:textId="77777777" w:rsidR="0031449E" w:rsidRDefault="0031449E" w:rsidP="0031449E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31449E">
        <w:rPr>
          <w:rFonts w:ascii="Times New Roman" w:eastAsiaTheme="majorEastAsia" w:hAnsi="Times New Roman" w:cs="Times New Roman"/>
          <w:b/>
          <w:bCs/>
          <w:sz w:val="32"/>
          <w:szCs w:val="32"/>
        </w:rPr>
        <w:t>10.</w:t>
      </w:r>
      <w:r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</w:t>
      </w:r>
      <w:proofErr w:type="gramStart"/>
      <w:r w:rsidRPr="0031449E">
        <w:rPr>
          <w:rFonts w:ascii="Times New Roman" w:eastAsiaTheme="majorEastAsia" w:hAnsi="Times New Roman" w:cs="Times New Roman"/>
          <w:b/>
          <w:bCs/>
          <w:sz w:val="32"/>
          <w:szCs w:val="32"/>
        </w:rPr>
        <w:t>What  is</w:t>
      </w:r>
      <w:proofErr w:type="gramEnd"/>
      <w:r w:rsidRPr="0031449E"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 the  server’s  response  (status  code  and  phrase)  in  response  to  the  initial HTTP GET message from your browser?</w:t>
      </w:r>
    </w:p>
    <w:p w14:paraId="2E403605" w14:textId="4D0DC124" w:rsidR="00801FE1" w:rsidRDefault="003E3544" w:rsidP="0031449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intit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tus code is 401 and response phrase is “Unauthorized”. This is the code and phrase before singing into the webpage and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ireShark</w:t>
      </w:r>
      <w:proofErr w:type="spellEnd"/>
      <w:r w:rsidR="00AD765D">
        <w:rPr>
          <w:rFonts w:ascii="Times New Roman" w:hAnsi="Times New Roman" w:cs="Times New Roman"/>
          <w:sz w:val="24"/>
          <w:szCs w:val="24"/>
        </w:rPr>
        <w:t xml:space="preserve"> information is shown below in </w:t>
      </w:r>
      <w:r w:rsidR="00AD765D" w:rsidRPr="00AD765D">
        <w:rPr>
          <w:rFonts w:ascii="Times New Roman" w:hAnsi="Times New Roman" w:cs="Times New Roman"/>
          <w:i/>
          <w:iCs/>
          <w:sz w:val="24"/>
          <w:szCs w:val="24"/>
        </w:rPr>
        <w:t>Figure 10.</w:t>
      </w:r>
    </w:p>
    <w:p w14:paraId="70652991" w14:textId="06539B23" w:rsidR="00801FE1" w:rsidRDefault="003E3544" w:rsidP="00AD765D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E354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0733E31" wp14:editId="000AE879">
            <wp:extent cx="3968750" cy="728398"/>
            <wp:effectExtent l="0" t="0" r="0" b="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82743" cy="730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89203" w14:textId="47C84561" w:rsidR="00801FE1" w:rsidRDefault="00801FE1" w:rsidP="00801FE1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Figure </w:t>
      </w:r>
      <w:r w:rsidR="00AD765D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10</w:t>
      </w:r>
    </w:p>
    <w:p w14:paraId="6F871C71" w14:textId="6995C867" w:rsidR="00865F04" w:rsidRDefault="00865F04" w:rsidP="00865F04">
      <w:pPr>
        <w:spacing w:line="240" w:lineRule="auto"/>
        <w:jc w:val="both"/>
        <w:rPr>
          <w:rFonts w:ascii="Times New Roman" w:eastAsiaTheme="majorEastAsia" w:hAnsi="Times New Roman" w:cs="Times New Roman"/>
          <w:b/>
          <w:bCs/>
          <w:sz w:val="32"/>
          <w:szCs w:val="32"/>
        </w:rPr>
      </w:pPr>
      <w:r w:rsidRPr="00865F04">
        <w:rPr>
          <w:rFonts w:ascii="Times New Roman" w:eastAsiaTheme="majorEastAsia" w:hAnsi="Times New Roman" w:cs="Times New Roman"/>
          <w:b/>
          <w:bCs/>
          <w:sz w:val="32"/>
          <w:szCs w:val="32"/>
        </w:rPr>
        <w:t>11.</w:t>
      </w:r>
      <w:r>
        <w:rPr>
          <w:rFonts w:ascii="Times New Roman" w:eastAsiaTheme="majorEastAsia" w:hAnsi="Times New Roman" w:cs="Times New Roman"/>
          <w:b/>
          <w:bCs/>
          <w:sz w:val="32"/>
          <w:szCs w:val="32"/>
        </w:rPr>
        <w:t xml:space="preserve"> </w:t>
      </w:r>
      <w:r w:rsidRPr="00865F04">
        <w:rPr>
          <w:rFonts w:ascii="Times New Roman" w:eastAsiaTheme="majorEastAsia" w:hAnsi="Times New Roman" w:cs="Times New Roman"/>
          <w:b/>
          <w:bCs/>
          <w:sz w:val="32"/>
          <w:szCs w:val="32"/>
        </w:rPr>
        <w:t>When your browser’s sends the HTTP GET message for the second time, what new field is included in the HTTP GET message?</w:t>
      </w:r>
    </w:p>
    <w:p w14:paraId="4F0A33ED" w14:textId="04ADAAAD" w:rsidR="00C122EF" w:rsidRDefault="00EA23FA" w:rsidP="00C122E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cond time we send a GET request after singing in, we get a 200 OK message</w:t>
      </w:r>
      <w:r w:rsidR="00836A3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36A37">
        <w:rPr>
          <w:rFonts w:ascii="Times New Roman" w:hAnsi="Times New Roman" w:cs="Times New Roman"/>
          <w:sz w:val="24"/>
          <w:szCs w:val="24"/>
        </w:rPr>
        <w:t>meaninging</w:t>
      </w:r>
      <w:proofErr w:type="spellEnd"/>
      <w:r w:rsidR="00836A37">
        <w:rPr>
          <w:rFonts w:ascii="Times New Roman" w:hAnsi="Times New Roman" w:cs="Times New Roman"/>
          <w:sz w:val="24"/>
          <w:szCs w:val="24"/>
        </w:rPr>
        <w:t xml:space="preserve"> we have singed on and can see the webpage.</w:t>
      </w:r>
      <w:r w:rsidR="00522AAD">
        <w:rPr>
          <w:rFonts w:ascii="Times New Roman" w:hAnsi="Times New Roman" w:cs="Times New Roman"/>
          <w:sz w:val="24"/>
          <w:szCs w:val="24"/>
        </w:rPr>
        <w:t xml:space="preserve"> This is shown below in </w:t>
      </w:r>
      <w:r w:rsidR="00522AAD" w:rsidRPr="00522AAD">
        <w:rPr>
          <w:rFonts w:ascii="Times New Roman" w:hAnsi="Times New Roman" w:cs="Times New Roman"/>
          <w:i/>
          <w:iCs/>
          <w:sz w:val="24"/>
          <w:szCs w:val="24"/>
        </w:rPr>
        <w:t>Figure 11.</w:t>
      </w:r>
    </w:p>
    <w:p w14:paraId="5576DE31" w14:textId="4B85730A" w:rsidR="00C122EF" w:rsidRDefault="00EA23FA" w:rsidP="00C122E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A23F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99B27D0" wp14:editId="7AE11B3D">
            <wp:extent cx="5289550" cy="925106"/>
            <wp:effectExtent l="0" t="0" r="6350" b="889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11187" cy="92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6E880" w14:textId="6EA0C618" w:rsidR="00C122EF" w:rsidRDefault="00C122EF" w:rsidP="00C122EF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1</w:t>
      </w:r>
      <w:r w:rsidR="00522AAD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1</w:t>
      </w:r>
    </w:p>
    <w:p w14:paraId="5D0A677E" w14:textId="77777777" w:rsidR="00685ECE" w:rsidRPr="00271B35" w:rsidRDefault="00685ECE" w:rsidP="00AE69FA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sectPr w:rsidR="00685ECE" w:rsidRPr="00271B35" w:rsidSect="00B2262A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2F446" w14:textId="77777777" w:rsidR="007714D5" w:rsidRDefault="007714D5" w:rsidP="00B2262A">
      <w:pPr>
        <w:spacing w:after="0" w:line="240" w:lineRule="auto"/>
      </w:pPr>
      <w:r>
        <w:separator/>
      </w:r>
    </w:p>
  </w:endnote>
  <w:endnote w:type="continuationSeparator" w:id="0">
    <w:p w14:paraId="1B7E3BCE" w14:textId="77777777" w:rsidR="007714D5" w:rsidRDefault="007714D5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2C165" w14:textId="77777777" w:rsidR="002D1EF7" w:rsidRDefault="002D1E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21CC" w14:textId="77777777" w:rsidR="002D1EF7" w:rsidRDefault="002D1EF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AD44B" w14:textId="77777777" w:rsidR="002D1EF7" w:rsidRDefault="002D1E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ADAA1" w14:textId="77777777" w:rsidR="007714D5" w:rsidRDefault="007714D5" w:rsidP="00B2262A">
      <w:pPr>
        <w:spacing w:after="0" w:line="240" w:lineRule="auto"/>
      </w:pPr>
      <w:r>
        <w:separator/>
      </w:r>
    </w:p>
  </w:footnote>
  <w:footnote w:type="continuationSeparator" w:id="0">
    <w:p w14:paraId="6A9F5C19" w14:textId="77777777" w:rsidR="007714D5" w:rsidRDefault="007714D5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5A629" w14:textId="77777777" w:rsidR="002D1EF7" w:rsidRDefault="002D1E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CB55B" w14:textId="6669E212" w:rsidR="00B2262A" w:rsidRDefault="00B2262A">
    <w:pPr>
      <w:pStyle w:val="Header"/>
    </w:pPr>
    <w:r>
      <w:t>Jaco</w:t>
    </w:r>
    <w:r w:rsidR="004F4279">
      <w:t>b</w:t>
    </w:r>
    <w:r>
      <w:t xml:space="preserve"> Howard</w:t>
    </w:r>
    <w:r>
      <w:ptab w:relativeTo="margin" w:alignment="center" w:leader="none"/>
    </w:r>
    <w:r w:rsidR="00D647D0">
      <w:t>Lab</w:t>
    </w:r>
    <w:r w:rsidR="008849EF">
      <w:t xml:space="preserve"> </w:t>
    </w:r>
    <w:r w:rsidR="002D1EF7">
      <w:t>2</w:t>
    </w:r>
    <w:r>
      <w:ptab w:relativeTo="margin" w:alignment="right" w:leader="none"/>
    </w:r>
    <w:r w:rsidR="002D1EF7">
      <w:t>9</w:t>
    </w:r>
    <w:r>
      <w:t>/</w:t>
    </w:r>
    <w:r w:rsidR="002D1EF7">
      <w:t>9</w:t>
    </w:r>
    <w:r>
      <w:t>/2</w:t>
    </w:r>
    <w:r w:rsidR="008849EF">
      <w:t>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EB746" w14:textId="77777777" w:rsidR="002D1EF7" w:rsidRDefault="002D1E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235A6A"/>
    <w:multiLevelType w:val="hybridMultilevel"/>
    <w:tmpl w:val="AA6451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rgUAp9b46SwAAAA="/>
  </w:docVars>
  <w:rsids>
    <w:rsidRoot w:val="00B2262A"/>
    <w:rsid w:val="000261EE"/>
    <w:rsid w:val="0003049A"/>
    <w:rsid w:val="000705E0"/>
    <w:rsid w:val="00086CC1"/>
    <w:rsid w:val="000873C2"/>
    <w:rsid w:val="00094D9A"/>
    <w:rsid w:val="000E6386"/>
    <w:rsid w:val="001609A0"/>
    <w:rsid w:val="0018548F"/>
    <w:rsid w:val="00196B24"/>
    <w:rsid w:val="001C6364"/>
    <w:rsid w:val="001D5230"/>
    <w:rsid w:val="001D576C"/>
    <w:rsid w:val="001E399C"/>
    <w:rsid w:val="001F7DFB"/>
    <w:rsid w:val="002240BD"/>
    <w:rsid w:val="00230936"/>
    <w:rsid w:val="0023182B"/>
    <w:rsid w:val="00237F73"/>
    <w:rsid w:val="0024404E"/>
    <w:rsid w:val="00246C80"/>
    <w:rsid w:val="0025181D"/>
    <w:rsid w:val="00257700"/>
    <w:rsid w:val="00271B35"/>
    <w:rsid w:val="00280574"/>
    <w:rsid w:val="002A3C64"/>
    <w:rsid w:val="002D1EF7"/>
    <w:rsid w:val="002E280B"/>
    <w:rsid w:val="002E525E"/>
    <w:rsid w:val="002E7387"/>
    <w:rsid w:val="002F5E22"/>
    <w:rsid w:val="0030794F"/>
    <w:rsid w:val="0031449E"/>
    <w:rsid w:val="003152C4"/>
    <w:rsid w:val="0031735B"/>
    <w:rsid w:val="00331D99"/>
    <w:rsid w:val="00370762"/>
    <w:rsid w:val="00393DE0"/>
    <w:rsid w:val="00397743"/>
    <w:rsid w:val="003B17A4"/>
    <w:rsid w:val="003B7AC1"/>
    <w:rsid w:val="003C411A"/>
    <w:rsid w:val="003D13A2"/>
    <w:rsid w:val="003D29BB"/>
    <w:rsid w:val="003E3544"/>
    <w:rsid w:val="003E4CAE"/>
    <w:rsid w:val="003F3BB0"/>
    <w:rsid w:val="00401946"/>
    <w:rsid w:val="0041333C"/>
    <w:rsid w:val="00422FE5"/>
    <w:rsid w:val="00424797"/>
    <w:rsid w:val="004401D1"/>
    <w:rsid w:val="00447E21"/>
    <w:rsid w:val="00463B2F"/>
    <w:rsid w:val="00471429"/>
    <w:rsid w:val="00472422"/>
    <w:rsid w:val="00480A1F"/>
    <w:rsid w:val="00482150"/>
    <w:rsid w:val="00484560"/>
    <w:rsid w:val="004A1F45"/>
    <w:rsid w:val="004B405D"/>
    <w:rsid w:val="004B726E"/>
    <w:rsid w:val="004C6225"/>
    <w:rsid w:val="004E6739"/>
    <w:rsid w:val="004E79BF"/>
    <w:rsid w:val="004F2F85"/>
    <w:rsid w:val="004F4279"/>
    <w:rsid w:val="004F4FCD"/>
    <w:rsid w:val="00512782"/>
    <w:rsid w:val="00522AAD"/>
    <w:rsid w:val="00526CFA"/>
    <w:rsid w:val="00574D68"/>
    <w:rsid w:val="00583BC2"/>
    <w:rsid w:val="00585CB9"/>
    <w:rsid w:val="005A722C"/>
    <w:rsid w:val="005D2ECE"/>
    <w:rsid w:val="005D6599"/>
    <w:rsid w:val="00602EB6"/>
    <w:rsid w:val="00624E51"/>
    <w:rsid w:val="006453A7"/>
    <w:rsid w:val="0065536C"/>
    <w:rsid w:val="00681FE8"/>
    <w:rsid w:val="00685ECE"/>
    <w:rsid w:val="0069470D"/>
    <w:rsid w:val="006A4C2A"/>
    <w:rsid w:val="006B086E"/>
    <w:rsid w:val="006C286A"/>
    <w:rsid w:val="006C3CCA"/>
    <w:rsid w:val="006D6C9A"/>
    <w:rsid w:val="006E1E34"/>
    <w:rsid w:val="006E1EB0"/>
    <w:rsid w:val="0071227B"/>
    <w:rsid w:val="00732C04"/>
    <w:rsid w:val="007409B4"/>
    <w:rsid w:val="00742BAB"/>
    <w:rsid w:val="007434A5"/>
    <w:rsid w:val="00744185"/>
    <w:rsid w:val="007714D5"/>
    <w:rsid w:val="007809DD"/>
    <w:rsid w:val="007815BD"/>
    <w:rsid w:val="00786AFF"/>
    <w:rsid w:val="00791AFE"/>
    <w:rsid w:val="0079236E"/>
    <w:rsid w:val="007A3C57"/>
    <w:rsid w:val="007A5EE9"/>
    <w:rsid w:val="007B1F3F"/>
    <w:rsid w:val="007C1D9E"/>
    <w:rsid w:val="007D4718"/>
    <w:rsid w:val="007D5973"/>
    <w:rsid w:val="007E1FB8"/>
    <w:rsid w:val="007E5E26"/>
    <w:rsid w:val="00801FE1"/>
    <w:rsid w:val="008037D2"/>
    <w:rsid w:val="00817AAE"/>
    <w:rsid w:val="0082405E"/>
    <w:rsid w:val="008348D9"/>
    <w:rsid w:val="00836A37"/>
    <w:rsid w:val="00840DA4"/>
    <w:rsid w:val="00857559"/>
    <w:rsid w:val="00857810"/>
    <w:rsid w:val="00865B4A"/>
    <w:rsid w:val="00865F04"/>
    <w:rsid w:val="00874712"/>
    <w:rsid w:val="008752BC"/>
    <w:rsid w:val="0088027A"/>
    <w:rsid w:val="008849EF"/>
    <w:rsid w:val="008B2CAC"/>
    <w:rsid w:val="008C5C47"/>
    <w:rsid w:val="008D15F8"/>
    <w:rsid w:val="008D4358"/>
    <w:rsid w:val="008E1728"/>
    <w:rsid w:val="008E3ABB"/>
    <w:rsid w:val="008F20FA"/>
    <w:rsid w:val="00903FA9"/>
    <w:rsid w:val="0092078A"/>
    <w:rsid w:val="00923DC6"/>
    <w:rsid w:val="00937421"/>
    <w:rsid w:val="00937DD8"/>
    <w:rsid w:val="009433A0"/>
    <w:rsid w:val="00950129"/>
    <w:rsid w:val="00951895"/>
    <w:rsid w:val="00952061"/>
    <w:rsid w:val="009700E3"/>
    <w:rsid w:val="00976CD8"/>
    <w:rsid w:val="00980326"/>
    <w:rsid w:val="00980550"/>
    <w:rsid w:val="009816E2"/>
    <w:rsid w:val="00981816"/>
    <w:rsid w:val="009941B1"/>
    <w:rsid w:val="00995BD3"/>
    <w:rsid w:val="00995E0E"/>
    <w:rsid w:val="009B3CFB"/>
    <w:rsid w:val="009C5261"/>
    <w:rsid w:val="009D14B9"/>
    <w:rsid w:val="009E6607"/>
    <w:rsid w:val="00A01019"/>
    <w:rsid w:val="00A2079F"/>
    <w:rsid w:val="00A22FCE"/>
    <w:rsid w:val="00A30FE5"/>
    <w:rsid w:val="00A31FA5"/>
    <w:rsid w:val="00A43079"/>
    <w:rsid w:val="00A46864"/>
    <w:rsid w:val="00A475DD"/>
    <w:rsid w:val="00A97EEF"/>
    <w:rsid w:val="00AC04D7"/>
    <w:rsid w:val="00AD266E"/>
    <w:rsid w:val="00AD4E27"/>
    <w:rsid w:val="00AD5390"/>
    <w:rsid w:val="00AD765D"/>
    <w:rsid w:val="00AE3CD0"/>
    <w:rsid w:val="00AE69FA"/>
    <w:rsid w:val="00AF3844"/>
    <w:rsid w:val="00B11898"/>
    <w:rsid w:val="00B15470"/>
    <w:rsid w:val="00B2262A"/>
    <w:rsid w:val="00B45758"/>
    <w:rsid w:val="00B62776"/>
    <w:rsid w:val="00B62B57"/>
    <w:rsid w:val="00B637C7"/>
    <w:rsid w:val="00B678F1"/>
    <w:rsid w:val="00B679F7"/>
    <w:rsid w:val="00B710D8"/>
    <w:rsid w:val="00B74598"/>
    <w:rsid w:val="00BC4991"/>
    <w:rsid w:val="00BD0208"/>
    <w:rsid w:val="00BE5E1A"/>
    <w:rsid w:val="00BE7838"/>
    <w:rsid w:val="00BF1C3F"/>
    <w:rsid w:val="00C122EF"/>
    <w:rsid w:val="00C254CC"/>
    <w:rsid w:val="00C36489"/>
    <w:rsid w:val="00C64319"/>
    <w:rsid w:val="00CA149A"/>
    <w:rsid w:val="00CC410C"/>
    <w:rsid w:val="00CD3FAE"/>
    <w:rsid w:val="00CE5AE3"/>
    <w:rsid w:val="00CF2D0B"/>
    <w:rsid w:val="00CF3CC6"/>
    <w:rsid w:val="00D03F9E"/>
    <w:rsid w:val="00D44904"/>
    <w:rsid w:val="00D63CF7"/>
    <w:rsid w:val="00D647D0"/>
    <w:rsid w:val="00D74802"/>
    <w:rsid w:val="00D80A10"/>
    <w:rsid w:val="00DA6F6F"/>
    <w:rsid w:val="00DC17DA"/>
    <w:rsid w:val="00DD5802"/>
    <w:rsid w:val="00DE2A6B"/>
    <w:rsid w:val="00DE4610"/>
    <w:rsid w:val="00DE63C3"/>
    <w:rsid w:val="00E050DB"/>
    <w:rsid w:val="00E50B42"/>
    <w:rsid w:val="00E51931"/>
    <w:rsid w:val="00E549B7"/>
    <w:rsid w:val="00E56714"/>
    <w:rsid w:val="00E57966"/>
    <w:rsid w:val="00E65FE5"/>
    <w:rsid w:val="00E66B97"/>
    <w:rsid w:val="00E776E4"/>
    <w:rsid w:val="00E81424"/>
    <w:rsid w:val="00E91617"/>
    <w:rsid w:val="00EA23FA"/>
    <w:rsid w:val="00EA48AF"/>
    <w:rsid w:val="00EB4810"/>
    <w:rsid w:val="00EB4B7D"/>
    <w:rsid w:val="00EC4D71"/>
    <w:rsid w:val="00EF1241"/>
    <w:rsid w:val="00EF2AF6"/>
    <w:rsid w:val="00F05327"/>
    <w:rsid w:val="00F071F3"/>
    <w:rsid w:val="00F13415"/>
    <w:rsid w:val="00F37DD4"/>
    <w:rsid w:val="00F44539"/>
    <w:rsid w:val="00F535B0"/>
    <w:rsid w:val="00F54F68"/>
    <w:rsid w:val="00F70219"/>
    <w:rsid w:val="00F761BA"/>
    <w:rsid w:val="00F8001A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B17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7A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D4E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5</Pages>
  <Words>474</Words>
  <Characters>2707</Characters>
  <Application>Microsoft Office Word</Application>
  <DocSecurity>0</DocSecurity>
  <Lines>22</Lines>
  <Paragraphs>6</Paragraphs>
  <ScaleCrop>false</ScaleCrop>
  <Company/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59</cp:revision>
  <cp:lastPrinted>2021-09-10T01:14:00Z</cp:lastPrinted>
  <dcterms:created xsi:type="dcterms:W3CDTF">2021-09-09T23:43:00Z</dcterms:created>
  <dcterms:modified xsi:type="dcterms:W3CDTF">2021-09-10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